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6" w:name="X7eb850621fc06a71c170331849c1d13f3af4ac0"/>
    <w:p>
      <w:pPr>
        <w:pStyle w:val="Heading1"/>
      </w:pPr>
      <w:r>
        <w:t xml:space="preserve">Personal Statement for Software Engineer Position</w:t>
      </w:r>
    </w:p>
    <w:p>
      <w:pPr>
        <w:pStyle w:val="FirstParagraph"/>
      </w:pPr>
      <w:r>
        <w:t xml:space="preserve">As a passionate and results-driven Software Engineer with five years of professional experience, I am writing to express my enthusiastic interest in contributing to Rio de Janeiro's dynamic technology ecosystem. This</w:t>
      </w:r>
      <w:r>
        <w:t xml:space="preserve"> </w:t>
      </w:r>
      <w:r>
        <w:rPr>
          <w:iCs/>
          <w:i/>
        </w:rPr>
        <w:t xml:space="preserve">Personal Statement</w:t>
      </w:r>
      <w:r>
        <w:t xml:space="preserve"> </w:t>
      </w:r>
      <w:r>
        <w:t xml:space="preserve">encapsulates my technical expertise, cultural alignment with Brazil's innovative spirit, and unwavering commitment to building impactful software solutions right here in</w:t>
      </w:r>
      <w:r>
        <w:t xml:space="preserve"> </w:t>
      </w:r>
      <w:r>
        <w:rPr>
          <w:bCs/>
          <w:b/>
        </w:rPr>
        <w:t xml:space="preserve">Brazil Rio de Janeiro</w:t>
      </w:r>
      <w:r>
        <w:t xml:space="preserve">. My career journey has been shaped by a deep appreciation for the city's unique blend of creativity, resilience, and technological potential – qualities I believe perfectly mirror the demands of modern software engineering.</w:t>
      </w:r>
    </w:p>
    <w:bookmarkStart w:id="20" w:name="X2a912b8354ed747094d5bd1114eb7aefe27ef9d"/>
    <w:p>
      <w:pPr>
        <w:pStyle w:val="Heading2"/>
      </w:pPr>
      <w:r>
        <w:t xml:space="preserve">Technical Foundation and Professional Growth</w:t>
      </w:r>
    </w:p>
    <w:p>
      <w:pPr>
        <w:pStyle w:val="FirstParagraph"/>
      </w:pPr>
      <w:r>
        <w:t xml:space="preserve">My technical foundation began with a Computer Science degree from Universidade Federal do Rio de Janeiro (UFRJ), where I immersed myself in algorithmic design, distributed systems, and agile methodologies. During my academic years, I developed a mobile health application that connected community clinics in favelas with medical professionals – an experience that taught me the profound impact of technology when designed with social context. This project wasn't just code; it was about solving real problems for</w:t>
      </w:r>
      <w:r>
        <w:t xml:space="preserve"> </w:t>
      </w:r>
      <w:r>
        <w:rPr>
          <w:iCs/>
          <w:i/>
        </w:rPr>
        <w:t xml:space="preserve">Brazil Rio de Janeiro</w:t>
      </w:r>
      <w:r>
        <w:t xml:space="preserve"> </w:t>
      </w:r>
      <w:r>
        <w:t xml:space="preserve">residents who face unique accessibility challenges. After graduation, I joined a fintech startup in Niterói, where I specialized in scalable backend architecture using Java Spring Boot and Python. I led the migration of legacy systems to microservices, reducing latency by 65% while maintaining 99.95% uptime – critical for financial transactions during Brazil's volatile market periods.</w:t>
      </w:r>
    </w:p>
    <w:bookmarkEnd w:id="20"/>
    <w:bookmarkStart w:id="21" w:name="cultural-integration-and-local-impact"/>
    <w:p>
      <w:pPr>
        <w:pStyle w:val="Heading2"/>
      </w:pPr>
      <w:r>
        <w:t xml:space="preserve">Cultural Integration and Local Impact</w:t>
      </w:r>
    </w:p>
    <w:p>
      <w:pPr>
        <w:pStyle w:val="FirstParagraph"/>
      </w:pPr>
      <w:r>
        <w:t xml:space="preserve">What sets me apart is my deep integration into Rio's technological community. I've actively participated in</w:t>
      </w:r>
      <w:r>
        <w:t xml:space="preserve"> </w:t>
      </w:r>
      <w:r>
        <w:rPr>
          <w:iCs/>
          <w:i/>
        </w:rPr>
        <w:t xml:space="preserve">Rio de Janeiro</w:t>
      </w:r>
      <w:r>
        <w:t xml:space="preserve">'s tech scene through initiatives like the "Rio Tech Talks" speaker series at Cidade Nova Innovation Hub, where I presented on cloud-native development for emerging markets. My involvement extends beyond professional circles: I volunteer weekly as a coding mentor at Rede Criança e Adolescente, teaching Python fundamentals to underprivileged youth in Rocinha – Brazil's largest favela. This work reinforced my belief that software engineering must serve all communities, not just privileged sectors. I understand that Rio's tech landscape thrives on inclusivity; our solutions must reflect the city's diversity while addressing its specific challenges like traffic optimization for the metro system or digital literacy programs for elderly populations.</w:t>
      </w:r>
    </w:p>
    <w:bookmarkEnd w:id="21"/>
    <w:bookmarkStart w:id="22" w:name="adapting-to-rios-unique-tech-ecosystem"/>
    <w:p>
      <w:pPr>
        <w:pStyle w:val="Heading2"/>
      </w:pPr>
      <w:r>
        <w:t xml:space="preserve">Adapting to Rio's Unique Tech Ecosystem</w:t>
      </w:r>
    </w:p>
    <w:p>
      <w:pPr>
        <w:pStyle w:val="FirstParagraph"/>
      </w:pPr>
      <w:r>
        <w:t xml:space="preserve">I've closely observed how</w:t>
      </w:r>
      <w:r>
        <w:t xml:space="preserve"> </w:t>
      </w:r>
      <w:r>
        <w:rPr>
          <w:iCs/>
          <w:i/>
        </w:rPr>
        <w:t xml:space="preserve">Brazil Rio de Janeiro</w:t>
      </w:r>
      <w:r>
        <w:t xml:space="preserve"> </w:t>
      </w:r>
      <w:r>
        <w:t xml:space="preserve">is evolving from traditional IT outsourcing toward innovation-driven tech hubs. Unlike Silicon Valley's focus on pure scalability, Rio demands solutions that balance global standards with local realities – such as building applications resilient to intermittent internet connectivity or integrating with Brazil's complex tax systems (Simples Nacional). My recent project for a logistics company in Barra da Tijuca exemplifies this: I designed a route optimization API using real-time data from Rio's traffic cameras and public transit feeds, cutting delivery times by 40% during Carnival season when traditional navigation systems fail. This experience taught me to leverage Brazil-specific datasets – like IBGE demographic information or DATASUS health statistics – to build context-aware software that actually works for local users.</w:t>
      </w:r>
    </w:p>
    <w:bookmarkEnd w:id="22"/>
    <w:bookmarkStart w:id="23" w:name="X428191d88b29a42f5d047f40bd263c375d9696e"/>
    <w:p>
      <w:pPr>
        <w:pStyle w:val="Heading2"/>
      </w:pPr>
      <w:r>
        <w:t xml:space="preserve">Why Rio de Janeiro? A Personal and Professional Imperative</w:t>
      </w:r>
    </w:p>
    <w:p>
      <w:pPr>
        <w:pStyle w:val="FirstParagraph"/>
      </w:pPr>
      <w:r>
        <w:t xml:space="preserve">My decision to anchor my career in</w:t>
      </w:r>
      <w:r>
        <w:t xml:space="preserve"> </w:t>
      </w:r>
      <w:r>
        <w:rPr>
          <w:iCs/>
          <w:i/>
        </w:rPr>
        <w:t xml:space="preserve">Brazil Rio de Janeiro</w:t>
      </w:r>
      <w:r>
        <w:t xml:space="preserve"> </w:t>
      </w:r>
      <w:r>
        <w:t xml:space="preserve">is deeply personal. I was born in Copacabana and witnessed firsthand how technology can transform communities: the first time I saw a street vendor using a mobile POS system to process payments during the 2016 Olympics, it crystallized for me that software isn't just about code – it's about empowering everyday Brazilians. Rio offers something irreplaceable: a city where mountains meet ocean, where samba rhythms pulse through tech incubators in Parque Lage, and where innovation is fueled by the same passion that drives Carnival parades. This environment nurtures engineers who think beyond profit margins to create technology with soul. When I walk along the Avenida Atlântica, I see potential – not just for tourism apps, but for sustainable urban solutions addressing climate challenges Rio faces as a coastal megacity.</w:t>
      </w:r>
    </w:p>
    <w:bookmarkEnd w:id="23"/>
    <w:bookmarkStart w:id="24" w:name="Xca1485ac4f1486948eb75523ae0b516bd061036"/>
    <w:p>
      <w:pPr>
        <w:pStyle w:val="Heading2"/>
      </w:pPr>
      <w:r>
        <w:t xml:space="preserve">Vision for the Future in Rio's Tech Landscape</w:t>
      </w:r>
    </w:p>
    <w:p>
      <w:pPr>
        <w:pStyle w:val="FirstParagraph"/>
      </w:pPr>
      <w:r>
        <w:t xml:space="preserve">As a Software Engineer, I envision contributing to Rio's next chapter through three pillars. First, I will champion</w:t>
      </w:r>
      <w:r>
        <w:t xml:space="preserve"> </w:t>
      </w:r>
      <w:r>
        <w:rPr>
          <w:iCs/>
          <w:i/>
        </w:rPr>
        <w:t xml:space="preserve">local-first development</w:t>
      </w:r>
      <w:r>
        <w:t xml:space="preserve">: building solutions using Brazilian open-source projects like "Brazillian Open Source" (BOS) frameworks to reduce dependency on foreign tech stacks. Second, I'll focus on</w:t>
      </w:r>
      <w:r>
        <w:t xml:space="preserve"> </w:t>
      </w:r>
      <w:r>
        <w:rPr>
          <w:iCs/>
          <w:i/>
        </w:rPr>
        <w:t xml:space="preserve">resilient infrastructure</w:t>
      </w:r>
      <w:r>
        <w:t xml:space="preserve">, designing applications that function during Brazil's frequent power outages or network disruptions – crucial for healthcare and emergency services across the city. Third, I aim to strengthen</w:t>
      </w:r>
      <w:r>
        <w:t xml:space="preserve"> </w:t>
      </w:r>
      <w:r>
        <w:rPr>
          <w:iCs/>
          <w:i/>
        </w:rPr>
        <w:t xml:space="preserve">Rio's talent pipeline</w:t>
      </w:r>
      <w:r>
        <w:t xml:space="preserve"> </w:t>
      </w:r>
      <w:r>
        <w:t xml:space="preserve">by collaborating with local universities like PUC-Rio on capstone projects addressing civic challenges. My dream is to see our team develop a real-time air quality dashboard using IoT sensors across Rio's 100+ neighborhoods – turning data into community action, much like the successful "Rio Sem Fumaça" initiative.</w:t>
      </w:r>
    </w:p>
    <w:bookmarkEnd w:id="24"/>
    <w:bookmarkStart w:id="25" w:name="conclusion-engineering-for-rios-tomorrow"/>
    <w:p>
      <w:pPr>
        <w:pStyle w:val="Heading2"/>
      </w:pPr>
      <w:r>
        <w:t xml:space="preserve">Conclusion: Engineering for Rio's Tomorrow</w:t>
      </w:r>
    </w:p>
    <w:p>
      <w:pPr>
        <w:pStyle w:val="FirstParagraph"/>
      </w:pPr>
      <w:r>
        <w:t xml:space="preserve">This</w:t>
      </w:r>
      <w:r>
        <w:t xml:space="preserve"> </w:t>
      </w:r>
      <w:r>
        <w:rPr>
          <w:iCs/>
          <w:i/>
        </w:rPr>
        <w:t xml:space="preserve">Personal Statement</w:t>
      </w:r>
      <w:r>
        <w:t xml:space="preserve"> </w:t>
      </w:r>
      <w:r>
        <w:t xml:space="preserve">isn't merely an application – it's a testament to my belief that technology must be rooted in place. In</w:t>
      </w:r>
      <w:r>
        <w:t xml:space="preserve"> </w:t>
      </w:r>
      <w:r>
        <w:rPr>
          <w:bCs/>
          <w:b/>
        </w:rPr>
        <w:t xml:space="preserve">Brazil Rio de Janeiro</w:t>
      </w:r>
      <w:r>
        <w:t xml:space="preserve">, I don't just see a city with traffic jams and beautiful beaches; I see the world's most vibrant laboratory for human-centered software engineering. My technical skills in cloud architecture (AWS/Azure), data engineering, and full-stack development are honed through years of solving problems that matter to Rio residents. But more importantly, my heart is invested in this city – its rhythm, its struggles, and its undeniable potential. I'm ready to bring not just my expertise as a Software Engineer to your team, but also the passion of someone who believes Rio de Janeiro isn't just where I want to work... it's where I was meant to build the future.</w:t>
      </w:r>
    </w:p>
    <w:p>
      <w:pPr>
        <w:pStyle w:val="BodyText"/>
      </w:pPr>
      <w:r>
        <w:t xml:space="preserve">With deep respect for Rio's spirit and innovation,</w:t>
      </w:r>
      <w:r>
        <w:t xml:space="preserve"> </w:t>
      </w:r>
      <w:r>
        <w:t xml:space="preserve">[Your Name]</w:t>
      </w:r>
      <w:r>
        <w:t xml:space="preserve"> </w:t>
      </w:r>
      <w:r>
        <w:t xml:space="preserve">Software Engineer | Rio de Janeiro, Braz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Rio de Janeiro</dc:title>
  <dc:creator/>
  <dc:language>en</dc:language>
  <cp:keywords/>
  <dcterms:created xsi:type="dcterms:W3CDTF">2026-07-13T13:30:25Z</dcterms:created>
  <dcterms:modified xsi:type="dcterms:W3CDTF">2026-07-13T13: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